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D70" w:rsidRPr="00DC5689" w:rsidRDefault="004F4E35" w:rsidP="00DC5689">
      <w:pPr>
        <w:jc w:val="center"/>
        <w:rPr>
          <w:rFonts w:asciiTheme="majorHAnsi" w:hAnsiTheme="majorHAnsi" w:cs="Times New Roman"/>
          <w:b/>
          <w:sz w:val="28"/>
          <w:szCs w:val="24"/>
        </w:rPr>
      </w:pPr>
      <w:r>
        <w:rPr>
          <w:rFonts w:asciiTheme="majorHAnsi" w:hAnsiTheme="majorHAnsi" w:cs="Times New Roman"/>
          <w:b/>
          <w:sz w:val="28"/>
          <w:szCs w:val="24"/>
        </w:rPr>
        <w:t>UFDE</w:t>
      </w:r>
      <w:r w:rsidR="00A22FAC" w:rsidRPr="00DC5689">
        <w:rPr>
          <w:rFonts w:asciiTheme="majorHAnsi" w:hAnsiTheme="majorHAnsi" w:cs="Times New Roman"/>
          <w:b/>
          <w:sz w:val="28"/>
          <w:szCs w:val="24"/>
        </w:rPr>
        <w:t xml:space="preserve"> SORUMLUSU FİNAL DEĞERLENDİRME FORMU (F-F-1)</w:t>
      </w:r>
    </w:p>
    <w:p w:rsidR="00F40D70" w:rsidRPr="00C62294" w:rsidRDefault="00F40D70" w:rsidP="00F40D70">
      <w:pPr>
        <w:jc w:val="center"/>
        <w:rPr>
          <w:rFonts w:asciiTheme="majorHAnsi" w:hAnsiTheme="majorHAnsi" w:cs="Times New Roman"/>
          <w:sz w:val="28"/>
          <w:szCs w:val="24"/>
        </w:rPr>
      </w:pPr>
      <w:r w:rsidRPr="00C62294">
        <w:rPr>
          <w:rFonts w:asciiTheme="majorHAnsi" w:hAnsiTheme="majorHAnsi" w:cs="Times New Roman"/>
          <w:sz w:val="28"/>
          <w:szCs w:val="24"/>
        </w:rPr>
        <w:t>SAKARYA ÜNİVERSİTESİ</w:t>
      </w:r>
    </w:p>
    <w:p w:rsidR="00F40D70" w:rsidRPr="00C62294" w:rsidRDefault="004F4E35" w:rsidP="00F40D70">
      <w:pPr>
        <w:jc w:val="center"/>
        <w:rPr>
          <w:rFonts w:asciiTheme="majorHAnsi" w:hAnsiTheme="majorHAnsi" w:cs="Times New Roman"/>
          <w:sz w:val="28"/>
          <w:szCs w:val="24"/>
        </w:rPr>
      </w:pPr>
      <w:r>
        <w:rPr>
          <w:rFonts w:asciiTheme="majorHAnsi" w:hAnsiTheme="majorHAnsi" w:cs="Times New Roman"/>
          <w:sz w:val="28"/>
          <w:szCs w:val="24"/>
        </w:rPr>
        <w:t>………</w:t>
      </w:r>
      <w:r w:rsidR="00F40D70" w:rsidRPr="00C62294">
        <w:rPr>
          <w:rFonts w:asciiTheme="majorHAnsi" w:hAnsiTheme="majorHAnsi" w:cs="Times New Roman"/>
          <w:sz w:val="28"/>
          <w:szCs w:val="24"/>
        </w:rPr>
        <w:t xml:space="preserve">  BÖLÜM BAŞKANLIĞINA</w:t>
      </w:r>
    </w:p>
    <w:p w:rsidR="00F40D70" w:rsidRPr="00C62294" w:rsidRDefault="00F40D70" w:rsidP="00F40D70">
      <w:pPr>
        <w:rPr>
          <w:rFonts w:asciiTheme="majorHAnsi" w:hAnsiTheme="majorHAnsi" w:cs="Times New Roman"/>
          <w:sz w:val="24"/>
          <w:szCs w:val="24"/>
        </w:rPr>
      </w:pPr>
    </w:p>
    <w:p w:rsidR="00F40D70" w:rsidRPr="00C62294" w:rsidRDefault="00F40D70" w:rsidP="00F40D70">
      <w:pPr>
        <w:spacing w:line="480" w:lineRule="auto"/>
        <w:rPr>
          <w:rFonts w:asciiTheme="majorHAnsi" w:hAnsiTheme="majorHAnsi" w:cs="Times New Roman"/>
          <w:sz w:val="24"/>
          <w:szCs w:val="24"/>
        </w:rPr>
      </w:pPr>
    </w:p>
    <w:p w:rsidR="00F40D70" w:rsidRPr="00C62294" w:rsidRDefault="00F40D70" w:rsidP="00F40D70">
      <w:pPr>
        <w:spacing w:line="480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C62294">
        <w:rPr>
          <w:rFonts w:asciiTheme="majorHAnsi" w:hAnsiTheme="majorHAnsi" w:cs="Times New Roman"/>
          <w:sz w:val="24"/>
          <w:szCs w:val="24"/>
        </w:rPr>
        <w:t xml:space="preserve">20../20.. Öğretim Yılın Güz / Bahar yarıyılında ……………………………………………. </w:t>
      </w:r>
      <w:r w:rsidR="007623BF">
        <w:rPr>
          <w:rFonts w:asciiTheme="majorHAnsi" w:hAnsiTheme="majorHAnsi" w:cs="Times New Roman"/>
          <w:sz w:val="24"/>
          <w:szCs w:val="24"/>
        </w:rPr>
        <w:t>Kurum/</w:t>
      </w:r>
      <w:r w:rsidRPr="00C62294">
        <w:rPr>
          <w:rFonts w:asciiTheme="majorHAnsi" w:hAnsiTheme="majorHAnsi" w:cs="Times New Roman"/>
          <w:sz w:val="24"/>
          <w:szCs w:val="24"/>
        </w:rPr>
        <w:t xml:space="preserve">Firmasında </w:t>
      </w:r>
      <w:r w:rsidR="00B762FD">
        <w:rPr>
          <w:rFonts w:asciiTheme="majorHAnsi" w:hAnsiTheme="majorHAnsi" w:cs="Times New Roman"/>
          <w:sz w:val="24"/>
          <w:szCs w:val="24"/>
        </w:rPr>
        <w:t xml:space="preserve">Uygulamalı Fen </w:t>
      </w:r>
      <w:r w:rsidR="00C76C75">
        <w:rPr>
          <w:rFonts w:asciiTheme="majorHAnsi" w:hAnsiTheme="majorHAnsi" w:cs="Times New Roman"/>
          <w:sz w:val="24"/>
          <w:szCs w:val="24"/>
        </w:rPr>
        <w:t xml:space="preserve">Bilimleri </w:t>
      </w:r>
      <w:r w:rsidR="00B762FD">
        <w:rPr>
          <w:rFonts w:asciiTheme="majorHAnsi" w:hAnsiTheme="majorHAnsi" w:cs="Times New Roman"/>
          <w:sz w:val="24"/>
          <w:szCs w:val="24"/>
        </w:rPr>
        <w:t>Deneyimi Eğitimi</w:t>
      </w:r>
      <w:r w:rsidRPr="00C62294">
        <w:rPr>
          <w:rFonts w:asciiTheme="majorHAnsi" w:hAnsiTheme="majorHAnsi" w:cs="Times New Roman"/>
          <w:sz w:val="24"/>
          <w:szCs w:val="24"/>
        </w:rPr>
        <w:t xml:space="preserve"> Kapsamında ........................................................ akademik danışmanlığında, Aday </w:t>
      </w:r>
      <w:r w:rsidR="008902AF">
        <w:rPr>
          <w:rFonts w:asciiTheme="majorHAnsi" w:hAnsiTheme="majorHAnsi" w:cs="Times New Roman"/>
          <w:sz w:val="24"/>
          <w:szCs w:val="24"/>
        </w:rPr>
        <w:t xml:space="preserve">Fen Bilimci (Fizikçi/Kimyager/Biyolog) </w:t>
      </w:r>
      <w:r w:rsidRPr="00C62294">
        <w:rPr>
          <w:rFonts w:asciiTheme="majorHAnsi" w:hAnsiTheme="majorHAnsi" w:cs="Times New Roman"/>
          <w:sz w:val="24"/>
          <w:szCs w:val="24"/>
        </w:rPr>
        <w:t xml:space="preserve">olarak çalışan ………………………………………… ‘e ait </w:t>
      </w:r>
      <w:r w:rsidR="004F4E35">
        <w:rPr>
          <w:rFonts w:asciiTheme="majorHAnsi" w:hAnsiTheme="majorHAnsi" w:cs="Times New Roman"/>
          <w:sz w:val="24"/>
          <w:szCs w:val="24"/>
        </w:rPr>
        <w:t>UFDE</w:t>
      </w:r>
      <w:r w:rsidRPr="00C62294">
        <w:rPr>
          <w:rFonts w:asciiTheme="majorHAnsi" w:hAnsiTheme="majorHAnsi" w:cs="Times New Roman"/>
          <w:sz w:val="24"/>
          <w:szCs w:val="24"/>
        </w:rPr>
        <w:t xml:space="preserve"> </w:t>
      </w:r>
      <w:r w:rsidR="007623BF">
        <w:rPr>
          <w:rFonts w:asciiTheme="majorHAnsi" w:hAnsiTheme="majorHAnsi" w:cs="Times New Roman"/>
          <w:sz w:val="24"/>
          <w:szCs w:val="24"/>
        </w:rPr>
        <w:t>kurum/firma</w:t>
      </w:r>
      <w:r w:rsidRPr="00C62294">
        <w:rPr>
          <w:rFonts w:asciiTheme="majorHAnsi" w:hAnsiTheme="majorHAnsi" w:cs="Times New Roman"/>
          <w:sz w:val="24"/>
          <w:szCs w:val="24"/>
        </w:rPr>
        <w:t xml:space="preserve"> sorumlusu değerlendirme puanı 100 üzerinden …………………’dır. Bilgilerinize arz olunur,</w:t>
      </w:r>
    </w:p>
    <w:p w:rsidR="00F40D70" w:rsidRPr="00C62294" w:rsidRDefault="00F40D70" w:rsidP="00F40D70">
      <w:pPr>
        <w:rPr>
          <w:rFonts w:asciiTheme="majorHAnsi" w:hAnsiTheme="majorHAnsi" w:cs="Times New Roman"/>
          <w:sz w:val="24"/>
          <w:szCs w:val="24"/>
        </w:rPr>
      </w:pPr>
    </w:p>
    <w:p w:rsidR="00F40D70" w:rsidRPr="00C62294" w:rsidRDefault="00F40D70" w:rsidP="00F40D70">
      <w:pPr>
        <w:rPr>
          <w:rFonts w:asciiTheme="majorHAnsi" w:hAnsiTheme="majorHAnsi" w:cs="Times New Roman"/>
          <w:sz w:val="24"/>
          <w:szCs w:val="24"/>
        </w:rPr>
      </w:pPr>
    </w:p>
    <w:p w:rsidR="00F40D70" w:rsidRPr="00C62294" w:rsidRDefault="00F40D70" w:rsidP="00F40D70">
      <w:pPr>
        <w:rPr>
          <w:rFonts w:asciiTheme="majorHAnsi" w:hAnsiTheme="majorHAnsi" w:cs="Times New Roman"/>
          <w:sz w:val="24"/>
          <w:szCs w:val="24"/>
        </w:rPr>
      </w:pPr>
    </w:p>
    <w:p w:rsidR="00F40D70" w:rsidRPr="00C62294" w:rsidRDefault="004F4E35" w:rsidP="00F40D70">
      <w:pPr>
        <w:rPr>
          <w:rFonts w:asciiTheme="majorHAnsi" w:hAnsiTheme="majorHAnsi" w:cs="Times New Roman"/>
          <w:sz w:val="24"/>
          <w:szCs w:val="24"/>
          <w:u w:val="single"/>
        </w:rPr>
      </w:pPr>
      <w:r>
        <w:rPr>
          <w:rFonts w:asciiTheme="majorHAnsi" w:hAnsiTheme="majorHAnsi" w:cs="Times New Roman"/>
          <w:sz w:val="24"/>
          <w:szCs w:val="24"/>
          <w:u w:val="single"/>
        </w:rPr>
        <w:t>UFDE</w:t>
      </w:r>
      <w:r w:rsidR="00F40D70" w:rsidRPr="00C62294">
        <w:rPr>
          <w:rFonts w:asciiTheme="majorHAnsi" w:hAnsiTheme="majorHAnsi" w:cs="Times New Roman"/>
          <w:sz w:val="24"/>
          <w:szCs w:val="24"/>
          <w:u w:val="single"/>
        </w:rPr>
        <w:t xml:space="preserve"> </w:t>
      </w:r>
      <w:r w:rsidR="00744F16">
        <w:rPr>
          <w:rFonts w:asciiTheme="majorHAnsi" w:hAnsiTheme="majorHAnsi" w:cs="Times New Roman"/>
          <w:sz w:val="24"/>
          <w:szCs w:val="24"/>
          <w:u w:val="single"/>
        </w:rPr>
        <w:t>Kurum/Firma</w:t>
      </w:r>
      <w:r w:rsidR="00F40D70" w:rsidRPr="00C62294">
        <w:rPr>
          <w:rFonts w:asciiTheme="majorHAnsi" w:hAnsiTheme="majorHAnsi" w:cs="Times New Roman"/>
          <w:sz w:val="24"/>
          <w:szCs w:val="24"/>
          <w:u w:val="single"/>
        </w:rPr>
        <w:t xml:space="preserve"> Sorumlusu</w:t>
      </w:r>
    </w:p>
    <w:p w:rsidR="00F40D70" w:rsidRPr="00C62294" w:rsidRDefault="00F40D70" w:rsidP="00F40D70">
      <w:pPr>
        <w:rPr>
          <w:rFonts w:asciiTheme="majorHAnsi" w:hAnsiTheme="majorHAnsi" w:cs="Times New Roman"/>
          <w:sz w:val="24"/>
          <w:szCs w:val="24"/>
        </w:rPr>
      </w:pPr>
      <w:r w:rsidRPr="00C62294">
        <w:rPr>
          <w:rFonts w:asciiTheme="majorHAnsi" w:hAnsiTheme="majorHAnsi" w:cs="Times New Roman"/>
          <w:sz w:val="24"/>
          <w:szCs w:val="24"/>
        </w:rPr>
        <w:t>Ad:</w:t>
      </w:r>
    </w:p>
    <w:p w:rsidR="00F40D70" w:rsidRPr="00C62294" w:rsidRDefault="00F40D70" w:rsidP="00F40D70">
      <w:pPr>
        <w:rPr>
          <w:rFonts w:asciiTheme="majorHAnsi" w:hAnsiTheme="majorHAnsi" w:cs="Times New Roman"/>
          <w:sz w:val="24"/>
          <w:szCs w:val="24"/>
        </w:rPr>
      </w:pPr>
      <w:r w:rsidRPr="00C62294">
        <w:rPr>
          <w:rFonts w:asciiTheme="majorHAnsi" w:hAnsiTheme="majorHAnsi" w:cs="Times New Roman"/>
          <w:sz w:val="24"/>
          <w:szCs w:val="24"/>
        </w:rPr>
        <w:t>Soyad:</w:t>
      </w:r>
    </w:p>
    <w:p w:rsidR="00F40D70" w:rsidRPr="00C62294" w:rsidRDefault="00F40D70" w:rsidP="00F40D70">
      <w:pPr>
        <w:rPr>
          <w:rFonts w:asciiTheme="majorHAnsi" w:hAnsiTheme="majorHAnsi" w:cs="Times New Roman"/>
          <w:sz w:val="24"/>
          <w:szCs w:val="24"/>
        </w:rPr>
      </w:pPr>
      <w:r w:rsidRPr="00C62294">
        <w:rPr>
          <w:rFonts w:asciiTheme="majorHAnsi" w:hAnsiTheme="majorHAnsi" w:cs="Times New Roman"/>
          <w:sz w:val="24"/>
          <w:szCs w:val="24"/>
        </w:rPr>
        <w:t>Tarih:</w:t>
      </w:r>
    </w:p>
    <w:p w:rsidR="00F40D70" w:rsidRPr="00C62294" w:rsidRDefault="00F40D70" w:rsidP="00F40D70">
      <w:pPr>
        <w:rPr>
          <w:rFonts w:asciiTheme="majorHAnsi" w:hAnsiTheme="majorHAnsi" w:cs="Times New Roman"/>
          <w:sz w:val="24"/>
          <w:szCs w:val="24"/>
        </w:rPr>
      </w:pPr>
      <w:r w:rsidRPr="00C62294">
        <w:rPr>
          <w:rFonts w:asciiTheme="majorHAnsi" w:hAnsiTheme="majorHAnsi" w:cs="Times New Roman"/>
          <w:sz w:val="24"/>
          <w:szCs w:val="24"/>
        </w:rPr>
        <w:t>İmza:</w:t>
      </w:r>
      <w:bookmarkStart w:id="0" w:name="_GoBack"/>
      <w:bookmarkEnd w:id="0"/>
    </w:p>
    <w:sectPr w:rsidR="00F40D70" w:rsidRPr="00C62294" w:rsidSect="00942E9D">
      <w:headerReference w:type="default" r:id="rId6"/>
      <w:footerReference w:type="default" r:id="rId7"/>
      <w:pgSz w:w="12240" w:h="15840"/>
      <w:pgMar w:top="2977" w:right="1418" w:bottom="1418" w:left="1418" w:header="709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77BB" w:rsidRDefault="006677BB" w:rsidP="002F26D0">
      <w:pPr>
        <w:spacing w:after="0" w:line="240" w:lineRule="auto"/>
      </w:pPr>
      <w:r>
        <w:separator/>
      </w:r>
    </w:p>
  </w:endnote>
  <w:endnote w:type="continuationSeparator" w:id="0">
    <w:p w:rsidR="006677BB" w:rsidRDefault="006677BB" w:rsidP="002F2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645" w:rsidRDefault="00387C51">
    <w:pPr>
      <w:pStyle w:val="AltBilgi"/>
      <w:jc w:val="right"/>
    </w:pPr>
    <w:r>
      <w:fldChar w:fldCharType="begin"/>
    </w:r>
    <w:r w:rsidR="00E020DE">
      <w:instrText>PAGE   \* MERGEFORMAT</w:instrText>
    </w:r>
    <w:r>
      <w:fldChar w:fldCharType="separate"/>
    </w:r>
    <w:r w:rsidR="008902AF" w:rsidRPr="008902AF">
      <w:rPr>
        <w:noProof/>
        <w:lang w:val="tr-TR"/>
      </w:rPr>
      <w:t>1</w:t>
    </w:r>
    <w:r>
      <w:rPr>
        <w:noProof/>
        <w:lang w:val="tr-TR"/>
      </w:rPr>
      <w:fldChar w:fldCharType="end"/>
    </w:r>
  </w:p>
  <w:p w:rsidR="00194645" w:rsidRDefault="0019464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77BB" w:rsidRDefault="006677BB" w:rsidP="002F26D0">
      <w:pPr>
        <w:spacing w:after="0" w:line="240" w:lineRule="auto"/>
      </w:pPr>
      <w:r>
        <w:separator/>
      </w:r>
    </w:p>
  </w:footnote>
  <w:footnote w:type="continuationSeparator" w:id="0">
    <w:p w:rsidR="006677BB" w:rsidRDefault="006677BB" w:rsidP="002F26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386"/>
      <w:gridCol w:w="7025"/>
      <w:gridCol w:w="983"/>
    </w:tblGrid>
    <w:tr w:rsidR="00B411ED" w:rsidRPr="00C77FB7" w:rsidTr="00B411ED">
      <w:trPr>
        <w:trHeight w:val="1546"/>
        <w:jc w:val="center"/>
      </w:trPr>
      <w:tc>
        <w:tcPr>
          <w:tcW w:w="738" w:type="pct"/>
        </w:tcPr>
        <w:p w:rsidR="00B411ED" w:rsidRPr="00C77FB7" w:rsidRDefault="00B411ED" w:rsidP="00414B7A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0"/>
              <w:szCs w:val="20"/>
              <w:lang w:val="tr-TR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57216" behindDoc="1" locked="0" layoutInCell="1" allowOverlap="1" wp14:anchorId="50C38B70" wp14:editId="78C92AF7">
                <wp:simplePos x="0" y="0"/>
                <wp:positionH relativeFrom="column">
                  <wp:posOffset>-23495</wp:posOffset>
                </wp:positionH>
                <wp:positionV relativeFrom="paragraph">
                  <wp:posOffset>0</wp:posOffset>
                </wp:positionV>
                <wp:extent cx="753745" cy="1094740"/>
                <wp:effectExtent l="0" t="0" r="8255" b="0"/>
                <wp:wrapNone/>
                <wp:docPr id="1" name="Resim 1" descr="dikey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ikey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3745" cy="109474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739" w:type="pct"/>
        </w:tcPr>
        <w:p w:rsidR="00B411ED" w:rsidRDefault="00B411ED" w:rsidP="00B411ED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>T.C.</w:t>
          </w:r>
        </w:p>
        <w:p w:rsidR="00B411ED" w:rsidRDefault="00B411ED" w:rsidP="00B411ED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 xml:space="preserve">SAKARYA </w:t>
          </w:r>
          <w:r w:rsidRPr="00C77FB7"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>ÜNİVERSİTESİ</w:t>
          </w:r>
        </w:p>
        <w:p w:rsidR="00B411ED" w:rsidRPr="00C77FB7" w:rsidRDefault="005F645C" w:rsidP="00B411ED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>FEN EDEBİYAT</w:t>
          </w:r>
          <w:r w:rsidR="00B411ED"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 xml:space="preserve"> FAKÜLTESİ</w:t>
          </w:r>
        </w:p>
        <w:p w:rsidR="00B411ED" w:rsidRPr="00C77FB7" w:rsidRDefault="004F4E35" w:rsidP="005F645C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 w:rsidRPr="00E2766C">
            <w:rPr>
              <w:rFonts w:ascii="Arial" w:hAnsi="Arial" w:cs="Arial"/>
              <w:b/>
              <w:bCs/>
              <w:sz w:val="24"/>
              <w:szCs w:val="24"/>
            </w:rPr>
            <w:t xml:space="preserve">UYGULAMALI FEN </w:t>
          </w:r>
          <w:r w:rsidR="00C76C75">
            <w:rPr>
              <w:rFonts w:ascii="Arial" w:hAnsi="Arial" w:cs="Arial"/>
              <w:b/>
              <w:bCs/>
              <w:sz w:val="24"/>
              <w:szCs w:val="24"/>
            </w:rPr>
            <w:t xml:space="preserve">BİLİMLERİ </w:t>
          </w:r>
          <w:r w:rsidRPr="00E2766C">
            <w:rPr>
              <w:rFonts w:ascii="Arial" w:hAnsi="Arial" w:cs="Arial"/>
              <w:b/>
              <w:bCs/>
              <w:sz w:val="24"/>
              <w:szCs w:val="24"/>
            </w:rPr>
            <w:t>DENEYİMİ EĞİTİMİ (UFDE)</w:t>
          </w:r>
        </w:p>
      </w:tc>
      <w:tc>
        <w:tcPr>
          <w:tcW w:w="523" w:type="pct"/>
          <w:vAlign w:val="bottom"/>
        </w:tcPr>
        <w:p w:rsidR="00B411ED" w:rsidRPr="00F37FBA" w:rsidRDefault="00B411ED" w:rsidP="00B411ED">
          <w:pPr>
            <w:pStyle w:val="stBilgi"/>
            <w:jc w:val="right"/>
            <w:rPr>
              <w:rFonts w:ascii="Arial" w:hAnsi="Arial" w:cs="Arial"/>
              <w:b/>
              <w:sz w:val="20"/>
              <w:szCs w:val="20"/>
            </w:rPr>
          </w:pPr>
        </w:p>
      </w:tc>
    </w:tr>
  </w:tbl>
  <w:p w:rsidR="00414B7A" w:rsidRDefault="00414B7A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7C0NDAxMjczMDNU0lEKTi0uzszPAykwqQUAy9yIaiwAAAA="/>
  </w:docVars>
  <w:rsids>
    <w:rsidRoot w:val="00066A7A"/>
    <w:rsid w:val="00000BE1"/>
    <w:rsid w:val="000257D2"/>
    <w:rsid w:val="00040817"/>
    <w:rsid w:val="00042201"/>
    <w:rsid w:val="00066A7A"/>
    <w:rsid w:val="00080F41"/>
    <w:rsid w:val="00082420"/>
    <w:rsid w:val="0008443A"/>
    <w:rsid w:val="000B224B"/>
    <w:rsid w:val="000B5AE8"/>
    <w:rsid w:val="000D0BBF"/>
    <w:rsid w:val="000D1F63"/>
    <w:rsid w:val="0011196C"/>
    <w:rsid w:val="00112A07"/>
    <w:rsid w:val="0012494A"/>
    <w:rsid w:val="001518AB"/>
    <w:rsid w:val="00155C2B"/>
    <w:rsid w:val="00163ABE"/>
    <w:rsid w:val="001671AD"/>
    <w:rsid w:val="00175E79"/>
    <w:rsid w:val="001767FE"/>
    <w:rsid w:val="00194645"/>
    <w:rsid w:val="001C2F94"/>
    <w:rsid w:val="001D2AB8"/>
    <w:rsid w:val="001D5FC9"/>
    <w:rsid w:val="001F37F3"/>
    <w:rsid w:val="00216222"/>
    <w:rsid w:val="00227567"/>
    <w:rsid w:val="0024713D"/>
    <w:rsid w:val="00273331"/>
    <w:rsid w:val="00277BC9"/>
    <w:rsid w:val="00282046"/>
    <w:rsid w:val="002909ED"/>
    <w:rsid w:val="00293DF1"/>
    <w:rsid w:val="002A42AD"/>
    <w:rsid w:val="002A4FBD"/>
    <w:rsid w:val="002C5D93"/>
    <w:rsid w:val="002D4ADD"/>
    <w:rsid w:val="002F26D0"/>
    <w:rsid w:val="00307653"/>
    <w:rsid w:val="00315E31"/>
    <w:rsid w:val="0032407A"/>
    <w:rsid w:val="00341531"/>
    <w:rsid w:val="00342060"/>
    <w:rsid w:val="00355F8D"/>
    <w:rsid w:val="00367E03"/>
    <w:rsid w:val="00384118"/>
    <w:rsid w:val="00386B5D"/>
    <w:rsid w:val="00387C51"/>
    <w:rsid w:val="003B044F"/>
    <w:rsid w:val="003B34E5"/>
    <w:rsid w:val="003C2C49"/>
    <w:rsid w:val="004000C3"/>
    <w:rsid w:val="00413A52"/>
    <w:rsid w:val="00414B7A"/>
    <w:rsid w:val="004500B7"/>
    <w:rsid w:val="00454C7D"/>
    <w:rsid w:val="004743F5"/>
    <w:rsid w:val="00477523"/>
    <w:rsid w:val="004A5293"/>
    <w:rsid w:val="004C7ACB"/>
    <w:rsid w:val="004F2CFD"/>
    <w:rsid w:val="004F4E35"/>
    <w:rsid w:val="0050181D"/>
    <w:rsid w:val="00501BAE"/>
    <w:rsid w:val="005452A5"/>
    <w:rsid w:val="00563808"/>
    <w:rsid w:val="005868C1"/>
    <w:rsid w:val="0059310B"/>
    <w:rsid w:val="00593A21"/>
    <w:rsid w:val="005A5FBF"/>
    <w:rsid w:val="005B6A81"/>
    <w:rsid w:val="005B7BCD"/>
    <w:rsid w:val="005E6981"/>
    <w:rsid w:val="005F5440"/>
    <w:rsid w:val="005F645C"/>
    <w:rsid w:val="00610CD2"/>
    <w:rsid w:val="00623AB8"/>
    <w:rsid w:val="00630C76"/>
    <w:rsid w:val="006336BE"/>
    <w:rsid w:val="00643DD9"/>
    <w:rsid w:val="00656840"/>
    <w:rsid w:val="00664BBA"/>
    <w:rsid w:val="006665F5"/>
    <w:rsid w:val="006677BB"/>
    <w:rsid w:val="0068016B"/>
    <w:rsid w:val="00687179"/>
    <w:rsid w:val="006A6603"/>
    <w:rsid w:val="006C05F0"/>
    <w:rsid w:val="006C3671"/>
    <w:rsid w:val="006C5304"/>
    <w:rsid w:val="006E3D93"/>
    <w:rsid w:val="006E575B"/>
    <w:rsid w:val="006F61C7"/>
    <w:rsid w:val="006F77BA"/>
    <w:rsid w:val="0071788E"/>
    <w:rsid w:val="00730C84"/>
    <w:rsid w:val="00740C3B"/>
    <w:rsid w:val="00744F16"/>
    <w:rsid w:val="00751370"/>
    <w:rsid w:val="00755CA1"/>
    <w:rsid w:val="007623BF"/>
    <w:rsid w:val="00780111"/>
    <w:rsid w:val="007928DC"/>
    <w:rsid w:val="00792B84"/>
    <w:rsid w:val="00792FF0"/>
    <w:rsid w:val="00794D01"/>
    <w:rsid w:val="00794DD5"/>
    <w:rsid w:val="007E5BFE"/>
    <w:rsid w:val="007F5DEF"/>
    <w:rsid w:val="0080742A"/>
    <w:rsid w:val="0082403A"/>
    <w:rsid w:val="0082758B"/>
    <w:rsid w:val="00843EDA"/>
    <w:rsid w:val="008715B4"/>
    <w:rsid w:val="00881695"/>
    <w:rsid w:val="008902AF"/>
    <w:rsid w:val="00893BE6"/>
    <w:rsid w:val="008A3F38"/>
    <w:rsid w:val="008B1C79"/>
    <w:rsid w:val="008B6215"/>
    <w:rsid w:val="008C471D"/>
    <w:rsid w:val="008D7A41"/>
    <w:rsid w:val="008E3F82"/>
    <w:rsid w:val="008E4E1A"/>
    <w:rsid w:val="00902D24"/>
    <w:rsid w:val="009377B4"/>
    <w:rsid w:val="00942E9D"/>
    <w:rsid w:val="00950143"/>
    <w:rsid w:val="009531EC"/>
    <w:rsid w:val="009710DE"/>
    <w:rsid w:val="0099068F"/>
    <w:rsid w:val="009924A8"/>
    <w:rsid w:val="009C7F30"/>
    <w:rsid w:val="009C7FAE"/>
    <w:rsid w:val="009F44A9"/>
    <w:rsid w:val="009F5C45"/>
    <w:rsid w:val="009F641B"/>
    <w:rsid w:val="00A04835"/>
    <w:rsid w:val="00A1108A"/>
    <w:rsid w:val="00A2137F"/>
    <w:rsid w:val="00A22FAC"/>
    <w:rsid w:val="00A327C5"/>
    <w:rsid w:val="00A73CCE"/>
    <w:rsid w:val="00A74D81"/>
    <w:rsid w:val="00A901B6"/>
    <w:rsid w:val="00AA4056"/>
    <w:rsid w:val="00AA6444"/>
    <w:rsid w:val="00AB35D5"/>
    <w:rsid w:val="00AC3F3A"/>
    <w:rsid w:val="00AD5FB7"/>
    <w:rsid w:val="00AF62D2"/>
    <w:rsid w:val="00B034EF"/>
    <w:rsid w:val="00B16705"/>
    <w:rsid w:val="00B21F78"/>
    <w:rsid w:val="00B36D3E"/>
    <w:rsid w:val="00B411ED"/>
    <w:rsid w:val="00B66F2A"/>
    <w:rsid w:val="00B762FD"/>
    <w:rsid w:val="00B81A20"/>
    <w:rsid w:val="00BD17B1"/>
    <w:rsid w:val="00BE18BA"/>
    <w:rsid w:val="00C15AF6"/>
    <w:rsid w:val="00C3003D"/>
    <w:rsid w:val="00C41EF4"/>
    <w:rsid w:val="00C567E3"/>
    <w:rsid w:val="00C62294"/>
    <w:rsid w:val="00C63363"/>
    <w:rsid w:val="00C70BFA"/>
    <w:rsid w:val="00C76C75"/>
    <w:rsid w:val="00C77FB7"/>
    <w:rsid w:val="00CA0EC5"/>
    <w:rsid w:val="00CC3FB6"/>
    <w:rsid w:val="00CD7408"/>
    <w:rsid w:val="00CE54C2"/>
    <w:rsid w:val="00CF696A"/>
    <w:rsid w:val="00D00A66"/>
    <w:rsid w:val="00D11BDB"/>
    <w:rsid w:val="00D41B0C"/>
    <w:rsid w:val="00D55E12"/>
    <w:rsid w:val="00D572A1"/>
    <w:rsid w:val="00D619F0"/>
    <w:rsid w:val="00D77034"/>
    <w:rsid w:val="00D80169"/>
    <w:rsid w:val="00D85EFF"/>
    <w:rsid w:val="00DA298F"/>
    <w:rsid w:val="00DC5689"/>
    <w:rsid w:val="00DD301B"/>
    <w:rsid w:val="00DD3AC4"/>
    <w:rsid w:val="00DD6809"/>
    <w:rsid w:val="00DF1D38"/>
    <w:rsid w:val="00E00B5F"/>
    <w:rsid w:val="00E020DE"/>
    <w:rsid w:val="00E2151F"/>
    <w:rsid w:val="00E249F6"/>
    <w:rsid w:val="00E62533"/>
    <w:rsid w:val="00E91C2B"/>
    <w:rsid w:val="00ED1A90"/>
    <w:rsid w:val="00ED2A4A"/>
    <w:rsid w:val="00ED3937"/>
    <w:rsid w:val="00EE1E75"/>
    <w:rsid w:val="00F066EB"/>
    <w:rsid w:val="00F06D41"/>
    <w:rsid w:val="00F37FBA"/>
    <w:rsid w:val="00F40D70"/>
    <w:rsid w:val="00F526C6"/>
    <w:rsid w:val="00F54612"/>
    <w:rsid w:val="00F5748A"/>
    <w:rsid w:val="00F60890"/>
    <w:rsid w:val="00F6496B"/>
    <w:rsid w:val="00F74C1D"/>
    <w:rsid w:val="00F95429"/>
    <w:rsid w:val="00FF177A"/>
    <w:rsid w:val="00FF4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D65AD7"/>
  <w15:docId w15:val="{96B79036-FB5B-4C97-92A5-CCFC8818D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7034"/>
    <w:pPr>
      <w:spacing w:after="200" w:line="276" w:lineRule="auto"/>
    </w:pPr>
    <w:rPr>
      <w:rFonts w:cs="Calibr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43DD9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D41B0C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 w:eastAsia="en-US"/>
    </w:rPr>
  </w:style>
  <w:style w:type="character" w:styleId="Kpr">
    <w:name w:val="Hyperlink"/>
    <w:uiPriority w:val="99"/>
    <w:rsid w:val="00D00A66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6871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locked/>
    <w:rsid w:val="00687179"/>
  </w:style>
  <w:style w:type="paragraph" w:styleId="BalonMetni">
    <w:name w:val="Balloon Text"/>
    <w:basedOn w:val="Normal"/>
    <w:link w:val="BalonMetniChar"/>
    <w:uiPriority w:val="99"/>
    <w:semiHidden/>
    <w:rsid w:val="00687179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687179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rsid w:val="002F26D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2F26D0"/>
  </w:style>
  <w:style w:type="paragraph" w:styleId="ListeParagraf">
    <w:name w:val="List Paragraph"/>
    <w:basedOn w:val="Normal"/>
    <w:uiPriority w:val="34"/>
    <w:qFormat/>
    <w:rsid w:val="009531EC"/>
    <w:pPr>
      <w:ind w:left="720"/>
      <w:contextualSpacing/>
    </w:pPr>
    <w:rPr>
      <w:rFonts w:asciiTheme="minorHAnsi" w:eastAsiaTheme="minorHAnsi" w:hAnsiTheme="minorHAnsi" w:cstheme="minorBidi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948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F_s_M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RVANA</dc:creator>
  <cp:lastModifiedBy>Sau</cp:lastModifiedBy>
  <cp:revision>7</cp:revision>
  <cp:lastPrinted>2012-12-11T09:04:00Z</cp:lastPrinted>
  <dcterms:created xsi:type="dcterms:W3CDTF">2021-07-06T20:44:00Z</dcterms:created>
  <dcterms:modified xsi:type="dcterms:W3CDTF">2022-01-14T11:50:00Z</dcterms:modified>
</cp:coreProperties>
</file>